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Petroleum Engineer Internship Opportunity in Spain Valenc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To the Hiring Manager,</w:t>
      </w:r>
    </w:p>
    <w:p>
      <w:pPr>
        <w:pStyle w:val="BodyText"/>
      </w:pPr>
      <w:r>
        <w:t xml:space="preserve">[Company Name]</w:t>
      </w:r>
    </w:p>
    <w:p>
      <w:pPr>
        <w:pStyle w:val="BodyText"/>
      </w:pPr>
      <w:r>
        <w:t xml:space="preserve">[Company Address]</w:t>
      </w:r>
    </w:p>
    <w:p>
      <w:pPr>
        <w:pStyle w:val="BodyText"/>
      </w:pPr>
      <w:r>
        <w:t xml:space="preserve">Valencia, Spain</w:t>
      </w:r>
    </w:p>
    <w:bookmarkStart w:id="21" w:name="Xfebd4bfec27061b409f69f46d5322964660c44a"/>
    <w:p>
      <w:pPr>
        <w:pStyle w:val="Heading2"/>
      </w:pPr>
      <w:r>
        <w:t xml:space="preserve">Subject: Application for Petroleum Engineer Internship Position</w:t>
      </w:r>
    </w:p>
    <w:bookmarkEnd w:id="21"/>
    <w:p>
      <w:pPr>
        <w:pStyle w:val="FirstParagraph"/>
      </w:pPr>
      <w:r>
        <w:t xml:space="preserve">Dear Hiring Manager,</w:t>
      </w:r>
    </w:p>
    <w:p>
      <w:pPr>
        <w:pStyle w:val="BodyText"/>
      </w:pPr>
      <w:r>
        <w:t xml:space="preserve">I am writing to express my profound enthusiasm for the Petroleum Engineer Internship position at your esteemed organization in Spain Valencia, as advertised on [Platform where you saw the posting]. As a highly motivated final-year Petroleum Engineering student at the Universitat Politècnica de València with a 3.8/4.0 GPA, I have meticulously aligned my academic trajectory and professional aspirations with the dynamic energy landscape of Spain’s Valencian Community—a region rapidly emerging as a strategic hub for sustainable petroleum engineering innovation in Europe.</w:t>
      </w:r>
    </w:p>
    <w:p>
      <w:pPr>
        <w:pStyle w:val="BodyText"/>
      </w:pPr>
      <w:r>
        <w:t xml:space="preserve">My fascination with petroleum engineering began during childhood summers spent exploring the Mediterranean coast near Valencia, where I witnessed firsthand both the environmental stewardship and technological sophistication required to balance hydrocarbon extraction with coastal ecosystem preservation. This early exposure ignited my commitment to pursue a career that marries engineering excellence with environmental responsibility—a philosophy perfectly embodied by your company’s leadership in Spain Valencia. The Valencian region’s unique position as a gateway between North African oil reserves and European markets, coupled with its world-class facilities like the Valencia Port Energy Complex, has cemented my desire to contribute to this vital sector from within Spain.</w:t>
      </w:r>
    </w:p>
    <w:p>
      <w:pPr>
        <w:pStyle w:val="BodyText"/>
      </w:pPr>
      <w:r>
        <w:t xml:space="preserve">Throughout my academic program at UPV, I have cultivated specialized competencies directly relevant to your internship requirements. My coursework includes Advanced Reservoir Engineering (where I achieved top honors), Drilling Optimization, and Sustainable Hydrocarbon Recovery—subjects that form the bedrock of modern petroleum engineering practice. In my capstone project titled "Enhanced Oil Recovery Techniques for Mature Fields in the Mediterranean Basin," I developed a predictive reservoir model using Petrel software that increased projected recovery rates by 18% while reducing environmental impact—a methodology directly applicable to offshore operations near Spain Valencia’s coast. Additionally, I completed a six-month research assistantship with Professor Elena Martínez at UPV’s Energy Systems Laboratory, focusing on carbon capture integration in conventional extraction processes—aligning with your company’s sustainability initiatives.</w:t>
      </w:r>
    </w:p>
    <w:p>
      <w:pPr>
        <w:pStyle w:val="BodyText"/>
      </w:pPr>
      <w:r>
        <w:t xml:space="preserve">My technical proficiency extends beyond academic projects to practical industry tools. I am proficient in Schlumberger's Eclipse reservoir simulation software, Microsoft Power BI for production analytics, and AutoCAD for field layout design. Crucially, I have achieved C1 level Spanish fluency (DELE certification) alongside native English skills—enabling seamless communication with Valencian teams and local communities during my proposed internship. This linguistic advantage will allow me to immediately contribute to field operations while respecting Spain’s cultural context—a critical consideration for any Petroleum Engineer working in Spain Valencia, where community relations and regulatory compliance are paramount.</w:t>
      </w:r>
    </w:p>
    <w:p>
      <w:pPr>
        <w:pStyle w:val="BodyText"/>
      </w:pPr>
      <w:r>
        <w:t xml:space="preserve">I am particularly drawn to your company’s pioneering work in the Valencia region, especially your partnership with the Valencian Energy Cluster (VEB) on next-generation offshore platforms. The opportunity to learn from your engineers while assisting with projects like the ongoing Mediterranean Deepwater Drilling Initiative would be an unparalleled professional milestone. I am eager to apply my academic foundation in fluid dynamics and production optimization to real-world challenges, such as maximizing efficiency in the Valencia Bay oil fields while adhering to Spain’s stringent environmental regulations under Law 5/2019 on Sustainable Energy Transition.</w:t>
      </w:r>
    </w:p>
    <w:p>
      <w:pPr>
        <w:pStyle w:val="BodyText"/>
      </w:pPr>
      <w:r>
        <w:t xml:space="preserve">What sets me apart is my proactive approach to industry engagement. I recently presented my research on "Geomechanical Stability Analysis for Shallow-Water Drilling" at the Spanish Petroleum Engineering Congress in Madrid, where I networked with key professionals from Repsol and Cepsa—companies actively operating in Spain Valencia. Furthermore, I volunteer weekly with the Valencian Youth Environmental Network (VYEN), organizing coastal clean-ups that reinforce my commitment to responsible resource development—a value central to your company’s mission. This blend of technical rigor and community consciousness ensures I will contribute meaningfully as a Petroleum Engineer intern within your Valencia operations.</w:t>
      </w:r>
    </w:p>
    <w:p>
      <w:pPr>
        <w:pStyle w:val="BodyText"/>
      </w:pPr>
      <w:r>
        <w:t xml:space="preserve">Spain Valencia offers an exceptional ecosystem for petroleum engineering growth, combining historical industry expertise with cutting-edge R&amp;D facilities like the Advanced Energy Research Center in Gandia. My internship would be deeply meaningful in this context—I plan to leverage my time here to master operational safety protocols (certified OSHA 30-hour), deepen my understanding of EU energy legislation, and develop solutions for Spain’s specific challenges: reducing offshore carbon footprints while maintaining production targets. I am confident that the skills I will acquire through this internship—particularly in reservoir management for Mediterranean basins—will directly support your company’s strategic goals in the region.</w:t>
      </w:r>
    </w:p>
    <w:p>
      <w:pPr>
        <w:pStyle w:val="BodyText"/>
      </w:pPr>
      <w:r>
        <w:t xml:space="preserve">As a native Spanish speaker with deep roots in Valencian culture (my family has resided here for three generations), I understand the importance of integrating technical work with local values. I am prepared to relocate immediately and fully immerse myself in the professional environment at your Valencia facility. This Internship Application Letter represents not just a job application, but a commitment to becoming an integral part of Spain’s energy future from its most promising hub—Valencia.</w:t>
      </w:r>
    </w:p>
    <w:p>
      <w:pPr>
        <w:pStyle w:val="BodyText"/>
      </w:pPr>
      <w:r>
        <w:t xml:space="preserve">Thank you for considering my application. I am eager to discuss how my proactive mindset, technical skills, and passion for sustainable petroleum engineering can benefit your team in Spain Valencia. I have attached my CV and academic transcripts for your review and welcome the opportunity to interview at your earliest convenience.</w:t>
      </w:r>
    </w:p>
    <w:p>
      <w:pPr>
        <w:pStyle w:val="BodyText"/>
      </w:pPr>
      <w:r>
        <w:t xml:space="preserve">Sincerely,</w:t>
      </w:r>
    </w:p>
    <w:p>
      <w:pPr>
        <w:pStyle w:val="BodyText"/>
      </w:pPr>
      <w:r>
        <w:t xml:space="preserve">[Your Full Name]</w:t>
      </w:r>
    </w:p>
    <w:p>
      <w:pPr>
        <w:pStyle w:val="BodyText"/>
      </w:pPr>
      <w: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5-02T12:00:25Z</dcterms:created>
  <dcterms:modified xsi:type="dcterms:W3CDTF">2026-05-02T12:00:25Z</dcterms:modified>
</cp:coreProperties>
</file>

<file path=docProps/custom.xml><?xml version="1.0" encoding="utf-8"?>
<Properties xmlns="http://schemas.openxmlformats.org/officeDocument/2006/custom-properties" xmlns:vt="http://schemas.openxmlformats.org/officeDocument/2006/docPropsVTypes"/>
</file>